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d32b05d2ed308c90c96729fcafba6c163dca7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9. Возражения против требования о сносе самовольной построй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обственник - Захаров Николай Олегович; административный орган - Администрация городского округа Балашиха; сосед - Федорова Светлана Ильинич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жилой дом площадью 214,5 кв. м на земельном участке площадью 1 100 кв. м по адресу: Московская область, городской округ Балашиха, д. Черное, ул. Луговая, д. 7, кадастровые номера 50:15:0090304:805 и 50:15:0090304:21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d457ca562102f95cee96a5afe1bf0a2a3f3ea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ВОЗРАЖЕНИЯ ПРОТИВ ТРЕБОВАНИЯ О СНОСЕ САМОВОЛЬНОЙ ПОСТРОЙК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22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 и правила землепользования и застройк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авоустанавливающие документы на участок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ГПЗУ, уведомления и ответы органа власт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план и схема реконструк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о безопасности объекта и отсутствии нарушения прав третьих лиц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1Z</dcterms:created>
  <dcterms:modified xsi:type="dcterms:W3CDTF">2026-07-18T09:18:5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